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FAD6C2" w14:textId="77777777" w:rsidR="008B59F7" w:rsidRPr="008B59F7" w:rsidRDefault="008B59F7" w:rsidP="008B59F7">
      <w:pPr>
        <w:autoSpaceDE w:val="0"/>
        <w:autoSpaceDN w:val="0"/>
        <w:adjustRightInd w:val="0"/>
        <w:spacing w:after="0" w:line="240" w:lineRule="auto"/>
        <w:jc w:val="center"/>
        <w:rPr>
          <w:rFonts w:ascii="Formal436 BT" w:hAnsi="Formal436 BT" w:cs="Formal436 BT"/>
          <w:sz w:val="26"/>
          <w:szCs w:val="26"/>
        </w:rPr>
      </w:pPr>
      <w:r w:rsidRPr="008B59F7">
        <w:rPr>
          <w:rFonts w:ascii="Formal436 BT" w:hAnsi="Formal436 BT" w:cs="Formal436 BT"/>
          <w:b/>
          <w:bCs/>
          <w:sz w:val="30"/>
          <w:szCs w:val="30"/>
        </w:rPr>
        <w:t>RSVP</w:t>
      </w:r>
    </w:p>
    <w:p w14:paraId="630DC8CF" w14:textId="77777777" w:rsidR="008B59F7" w:rsidRPr="008B59F7" w:rsidRDefault="008B59F7" w:rsidP="008B59F7">
      <w:pPr>
        <w:autoSpaceDE w:val="0"/>
        <w:autoSpaceDN w:val="0"/>
        <w:adjustRightInd w:val="0"/>
        <w:spacing w:before="340" w:after="0" w:line="240" w:lineRule="auto"/>
        <w:jc w:val="center"/>
        <w:rPr>
          <w:rFonts w:ascii="Formal436 BT" w:hAnsi="Formal436 BT" w:cs="Formal436 BT"/>
          <w:sz w:val="26"/>
          <w:szCs w:val="26"/>
        </w:rPr>
      </w:pPr>
      <w:r w:rsidRPr="008B59F7">
        <w:rPr>
          <w:rFonts w:ascii="Formal436 BT" w:hAnsi="Formal436 BT" w:cs="Formal436 BT"/>
          <w:sz w:val="26"/>
          <w:szCs w:val="26"/>
        </w:rPr>
        <w:t xml:space="preserve">Please RSVP </w:t>
      </w:r>
      <w:proofErr w:type="gramStart"/>
      <w:r w:rsidRPr="008B59F7">
        <w:rPr>
          <w:rFonts w:ascii="Formal436 BT" w:hAnsi="Formal436 BT" w:cs="Formal436 BT"/>
          <w:sz w:val="26"/>
          <w:szCs w:val="26"/>
        </w:rPr>
        <w:t>By</w:t>
      </w:r>
      <w:proofErr w:type="gramEnd"/>
      <w:r w:rsidRPr="008B59F7">
        <w:rPr>
          <w:rFonts w:ascii="Formal436 BT" w:hAnsi="Formal436 BT" w:cs="Formal436 BT"/>
          <w:sz w:val="26"/>
          <w:szCs w:val="26"/>
        </w:rPr>
        <w:t xml:space="preserve"> 23rd January 2014</w:t>
      </w:r>
    </w:p>
    <w:p w14:paraId="22DDA277" w14:textId="77777777" w:rsidR="008B59F7" w:rsidRPr="008B59F7" w:rsidRDefault="008B59F7" w:rsidP="008B59F7">
      <w:pPr>
        <w:autoSpaceDE w:val="0"/>
        <w:autoSpaceDN w:val="0"/>
        <w:adjustRightInd w:val="0"/>
        <w:spacing w:before="340" w:after="0" w:line="240" w:lineRule="auto"/>
        <w:jc w:val="center"/>
        <w:rPr>
          <w:rFonts w:ascii="Formal436 BT" w:hAnsi="Formal436 BT" w:cs="Formal436 BT"/>
          <w:sz w:val="26"/>
          <w:szCs w:val="26"/>
        </w:rPr>
      </w:pPr>
      <w:r w:rsidRPr="008B59F7">
        <w:rPr>
          <w:rFonts w:ascii="Arial" w:hAnsi="Arial" w:cs="Arial"/>
          <w:spacing w:val="-35"/>
          <w:sz w:val="26"/>
          <w:szCs w:val="26"/>
        </w:rPr>
        <w:t>_______</w:t>
      </w:r>
      <w:r w:rsidRPr="008B59F7">
        <w:rPr>
          <w:rFonts w:ascii="Formal436 BT" w:hAnsi="Formal436 BT" w:cs="Formal436 BT"/>
          <w:sz w:val="26"/>
          <w:szCs w:val="26"/>
        </w:rPr>
        <w:t xml:space="preserve"> Seats have been reserved for the</w:t>
      </w:r>
    </w:p>
    <w:p w14:paraId="2BAE6CF9" w14:textId="77777777" w:rsidR="008B59F7" w:rsidRPr="008B59F7" w:rsidRDefault="008B59F7" w:rsidP="008B59F7">
      <w:pPr>
        <w:autoSpaceDE w:val="0"/>
        <w:autoSpaceDN w:val="0"/>
        <w:adjustRightInd w:val="0"/>
        <w:spacing w:before="340" w:after="0" w:line="240" w:lineRule="auto"/>
        <w:jc w:val="center"/>
        <w:rPr>
          <w:rFonts w:ascii="Formal436 BT" w:hAnsi="Formal436 BT" w:cs="Formal436 BT"/>
          <w:sz w:val="26"/>
          <w:szCs w:val="26"/>
        </w:rPr>
      </w:pPr>
      <w:r w:rsidRPr="008B59F7">
        <w:rPr>
          <w:rFonts w:ascii="Formal436 BT" w:hAnsi="Formal436 BT" w:cs="Formal436 BT"/>
          <w:sz w:val="26"/>
          <w:szCs w:val="26"/>
        </w:rPr>
        <w:t xml:space="preserve">wedding reception, in your </w:t>
      </w:r>
      <w:proofErr w:type="spellStart"/>
      <w:r w:rsidRPr="008B59F7">
        <w:rPr>
          <w:rFonts w:ascii="Formal436 BT" w:hAnsi="Formal436 BT" w:cs="Formal436 BT"/>
          <w:sz w:val="26"/>
          <w:szCs w:val="26"/>
        </w:rPr>
        <w:t>honour</w:t>
      </w:r>
      <w:proofErr w:type="spellEnd"/>
    </w:p>
    <w:p w14:paraId="5D9759B5" w14:textId="77777777" w:rsidR="008B59F7" w:rsidRPr="008B59F7" w:rsidRDefault="008B59F7" w:rsidP="008B59F7">
      <w:pPr>
        <w:tabs>
          <w:tab w:val="left" w:pos="1446"/>
        </w:tabs>
        <w:autoSpaceDE w:val="0"/>
        <w:autoSpaceDN w:val="0"/>
        <w:adjustRightInd w:val="0"/>
        <w:spacing w:before="340" w:after="0" w:line="240" w:lineRule="auto"/>
        <w:ind w:right="737"/>
        <w:rPr>
          <w:rFonts w:ascii="Formal436 BT" w:hAnsi="Formal436 BT" w:cs="Formal436 BT"/>
          <w:sz w:val="26"/>
          <w:szCs w:val="26"/>
        </w:rPr>
      </w:pPr>
      <w:r>
        <w:rPr>
          <w:rFonts w:ascii="Formal436 BT" w:hAnsi="Formal436 BT" w:cs="Formal436 BT"/>
          <w:sz w:val="26"/>
          <w:szCs w:val="26"/>
        </w:rPr>
        <w:t xml:space="preserve">                                    </w:t>
      </w:r>
      <w:r>
        <w:rPr>
          <w:rFonts w:ascii="Webdings" w:hAnsi="Webdings" w:cs="Formal436 BT"/>
          <w:sz w:val="26"/>
          <w:szCs w:val="26"/>
        </w:rPr>
        <w:t></w:t>
      </w:r>
      <w:r>
        <w:rPr>
          <w:rFonts w:ascii="Webdings" w:hAnsi="Webdings" w:cs="Formal436 BT"/>
          <w:sz w:val="26"/>
          <w:szCs w:val="26"/>
        </w:rPr>
        <w:t></w:t>
      </w:r>
      <w:r w:rsidRPr="008B59F7">
        <w:rPr>
          <w:rFonts w:ascii="Formal436 BT" w:hAnsi="Formal436 BT" w:cs="Formal436 BT"/>
          <w:sz w:val="26"/>
          <w:szCs w:val="26"/>
        </w:rPr>
        <w:t xml:space="preserve">Yes, </w:t>
      </w:r>
      <w:r w:rsidRPr="008B59F7">
        <w:rPr>
          <w:rFonts w:ascii="Arial" w:hAnsi="Arial" w:cs="Arial"/>
          <w:spacing w:val="-35"/>
          <w:sz w:val="26"/>
          <w:szCs w:val="26"/>
        </w:rPr>
        <w:t>_______</w:t>
      </w:r>
      <w:r w:rsidRPr="008B59F7">
        <w:rPr>
          <w:rFonts w:ascii="Formal436 BT" w:hAnsi="Formal436 BT" w:cs="Formal436 BT"/>
          <w:sz w:val="26"/>
          <w:szCs w:val="26"/>
        </w:rPr>
        <w:t xml:space="preserve"> of </w:t>
      </w:r>
      <w:r w:rsidRPr="008B59F7">
        <w:rPr>
          <w:rFonts w:ascii="Arial" w:hAnsi="Arial" w:cs="Arial"/>
          <w:spacing w:val="-35"/>
          <w:sz w:val="26"/>
          <w:szCs w:val="26"/>
        </w:rPr>
        <w:t>_______</w:t>
      </w:r>
      <w:r w:rsidRPr="008B59F7">
        <w:rPr>
          <w:rFonts w:ascii="Formal436 BT" w:hAnsi="Formal436 BT" w:cs="Formal436 BT"/>
          <w:sz w:val="26"/>
          <w:szCs w:val="26"/>
        </w:rPr>
        <w:t xml:space="preserve"> will attend</w:t>
      </w:r>
    </w:p>
    <w:p w14:paraId="12595903" w14:textId="77777777" w:rsidR="00B56087" w:rsidRPr="008B59F7" w:rsidRDefault="008B59F7" w:rsidP="008B59F7">
      <w:r>
        <w:rPr>
          <w:rFonts w:ascii="Formal436 BT" w:hAnsi="Formal436 BT" w:cs="Formal436 BT"/>
          <w:sz w:val="26"/>
          <w:szCs w:val="26"/>
        </w:rPr>
        <w:br/>
        <w:t xml:space="preserve">                                    </w:t>
      </w:r>
      <w:proofErr w:type="gramStart"/>
      <w:r>
        <w:rPr>
          <w:rFonts w:ascii="Webdings" w:hAnsi="Webdings" w:cs="Formal436 BT"/>
          <w:sz w:val="26"/>
          <w:szCs w:val="26"/>
        </w:rPr>
        <w:t></w:t>
      </w:r>
      <w:r>
        <w:rPr>
          <w:rFonts w:ascii="Formal436 BT" w:hAnsi="Formal436 BT" w:cs="Formal436 BT"/>
          <w:sz w:val="26"/>
          <w:szCs w:val="26"/>
        </w:rPr>
        <w:t xml:space="preserve">  </w:t>
      </w:r>
      <w:r w:rsidRPr="008B59F7">
        <w:rPr>
          <w:rFonts w:ascii="Formal436 BT" w:hAnsi="Formal436 BT" w:cs="Formal436 BT"/>
          <w:sz w:val="26"/>
          <w:szCs w:val="26"/>
        </w:rPr>
        <w:t>No</w:t>
      </w:r>
      <w:proofErr w:type="gramEnd"/>
      <w:r w:rsidRPr="008B59F7">
        <w:rPr>
          <w:rFonts w:ascii="Formal436 BT" w:hAnsi="Formal436 BT" w:cs="Formal436 BT"/>
          <w:sz w:val="26"/>
          <w:szCs w:val="26"/>
        </w:rPr>
        <w:t>, we regret that we cannot attend</w:t>
      </w:r>
    </w:p>
    <w:sectPr w:rsidR="00B56087" w:rsidRPr="008B59F7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rmal436 BT">
    <w:panose1 w:val="03060802040302020203"/>
    <w:charset w:val="00"/>
    <w:family w:val="script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MwM7U0NTMzNDVS0lEKTi0uzszPAykwrAUAkzUn3iwAAAA="/>
  </w:docVars>
  <w:rsids>
    <w:rsidRoot w:val="007B49E0"/>
    <w:rsid w:val="00420C6D"/>
    <w:rsid w:val="00487B06"/>
    <w:rsid w:val="00550C27"/>
    <w:rsid w:val="00592B58"/>
    <w:rsid w:val="006A6298"/>
    <w:rsid w:val="00791D95"/>
    <w:rsid w:val="007B49E0"/>
    <w:rsid w:val="00830ACD"/>
    <w:rsid w:val="008B59F7"/>
    <w:rsid w:val="00A311B3"/>
    <w:rsid w:val="00B33F5B"/>
    <w:rsid w:val="00B56087"/>
    <w:rsid w:val="00C02128"/>
    <w:rsid w:val="00E54A6B"/>
    <w:rsid w:val="00E65EF7"/>
    <w:rsid w:val="00F46FB3"/>
    <w:rsid w:val="00FD2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2319116"/>
  <w15:chartTrackingRefBased/>
  <w15:docId w15:val="{C6F9B256-A489-40F2-A786-F969775FA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10:01:00Z</dcterms:created>
  <dcterms:modified xsi:type="dcterms:W3CDTF">2021-02-18T10:01:00Z</dcterms:modified>
</cp:coreProperties>
</file>